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38708D9B" w:rsidR="00740C6A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C869B5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C869B5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307F9CA9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.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3C39239D" w14:textId="1AF1946F" w:rsidR="003068AD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0D82710" w14:textId="3F5F684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A2F5E7A" w14:textId="1648587F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77C25F" w14:textId="3D68A63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2BDF8AD" w14:textId="7CF9FD7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D7E429C" w14:textId="0FCE15F2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2C8C06" w14:textId="7804BB56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93C781" w14:textId="0859840C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2B6E37" w14:textId="3630141D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80782C" w14:textId="748F0F7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504BC7" w14:textId="77777777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32237A0" w14:textId="77777777" w:rsidR="00E44C7F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6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cton Recognition</w:t>
      </w:r>
    </w:p>
    <w:p w14:paraId="7FE27EEF" w14:textId="77777777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2A9D4CC1" w:rsid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Action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A4E8A24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 xml:space="preserve">Verify manually and pass </w:t>
            </w:r>
            <w:bookmarkStart w:id="2" w:name="_GoBack"/>
            <w:bookmarkEnd w:id="2"/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9099693" w:rsidR="00E44C7F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2A8C4AF" w14:textId="77777777" w:rsidR="00E44C7F" w:rsidRPr="00BC3F50" w:rsidRDefault="00E44C7F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C869B5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C869B5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C869B5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1C0291" w:rsidRDefault="00C869B5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C869B5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C869B5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6BAE5" w14:textId="77777777" w:rsidR="00C869B5" w:rsidRDefault="00C869B5" w:rsidP="00A427CA">
      <w:pPr>
        <w:spacing w:after="0" w:line="240" w:lineRule="auto"/>
      </w:pPr>
      <w:r>
        <w:separator/>
      </w:r>
    </w:p>
  </w:endnote>
  <w:endnote w:type="continuationSeparator" w:id="0">
    <w:p w14:paraId="220AEDBA" w14:textId="77777777" w:rsidR="00C869B5" w:rsidRDefault="00C869B5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672FA" w14:textId="77777777" w:rsidR="00C869B5" w:rsidRDefault="00C869B5" w:rsidP="00A427CA">
      <w:pPr>
        <w:spacing w:after="0" w:line="240" w:lineRule="auto"/>
      </w:pPr>
      <w:r>
        <w:separator/>
      </w:r>
    </w:p>
  </w:footnote>
  <w:footnote w:type="continuationSeparator" w:id="0">
    <w:p w14:paraId="34B3D2F2" w14:textId="77777777" w:rsidR="00C869B5" w:rsidRDefault="00C869B5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tKwFANFsJzc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C059C"/>
    <w:rsid w:val="000D2EAD"/>
    <w:rsid w:val="000D7CC0"/>
    <w:rsid w:val="001025F2"/>
    <w:rsid w:val="00110594"/>
    <w:rsid w:val="00152360"/>
    <w:rsid w:val="001846B2"/>
    <w:rsid w:val="001C0291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0775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869B5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4C7F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2370631D-1FA2-4A22-B5EB-12764FF21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20</Pages>
  <Words>2545</Words>
  <Characters>14507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56</cp:revision>
  <dcterms:created xsi:type="dcterms:W3CDTF">2021-05-16T06:27:00Z</dcterms:created>
  <dcterms:modified xsi:type="dcterms:W3CDTF">2021-05-27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